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B5BED" w:rsidRDefault="00EB5BED" w:rsidP="00EB5BED">
      <w:proofErr w:type="gramStart"/>
      <w:r>
        <w:t>Plaintext :</w:t>
      </w:r>
      <w:proofErr w:type="gramEnd"/>
      <w:r>
        <w:t xml:space="preserve"> 9e1629193b7e4d673d3bfa95db6539ce</w:t>
      </w:r>
    </w:p>
    <w:p w:rsidR="00EB5BED" w:rsidRDefault="00EB5BED" w:rsidP="00EB5BED">
      <w:proofErr w:type="gramStart"/>
      <w:r>
        <w:t>Key :</w:t>
      </w:r>
      <w:proofErr w:type="gramEnd"/>
      <w:r>
        <w:t xml:space="preserve"> 34ce01bb6cc9ec7e28b63d8f4c5bdab2</w:t>
      </w:r>
    </w:p>
    <w:p w:rsidR="00EB5BED" w:rsidRDefault="00EB5BED" w:rsidP="00EB5BED"/>
    <w:p w:rsidR="00EB5BED" w:rsidRDefault="00EB5BED" w:rsidP="00EB5BED">
      <w:r>
        <w:t>Round 1:</w:t>
      </w:r>
    </w:p>
    <w:p w:rsidR="00EB5BED" w:rsidRDefault="00EB5BED" w:rsidP="00EB5BED">
      <w:r>
        <w:t>79 3d 94 32 1a b8 b0 39 d7 48 03 bd 3c 03 4d 5e</w:t>
      </w:r>
    </w:p>
    <w:p w:rsidR="00EB5BED" w:rsidRDefault="00EB5BED" w:rsidP="00EB5BED">
      <w:r>
        <w:t>Round 2:</w:t>
      </w:r>
    </w:p>
    <w:p w:rsidR="00EB5BED" w:rsidRDefault="00EB5BED" w:rsidP="00EB5BED">
      <w:r>
        <w:t xml:space="preserve">94 05 cc 06 7d f5 9a 86 </w:t>
      </w:r>
      <w:proofErr w:type="spellStart"/>
      <w:r>
        <w:t>fd</w:t>
      </w:r>
      <w:proofErr w:type="spellEnd"/>
      <w:r>
        <w:t xml:space="preserve"> 84 32 80 61 58 9f 2c</w:t>
      </w:r>
    </w:p>
    <w:p w:rsidR="00EB5BED" w:rsidRDefault="00EB5BED" w:rsidP="00EB5BED">
      <w:r>
        <w:t>Round 3:</w:t>
      </w:r>
    </w:p>
    <w:p w:rsidR="00EB5BED" w:rsidRDefault="00EB5BED" w:rsidP="00EB5BED">
      <w:r>
        <w:t>82 6f ab 4b 01 38 d4 c6 f4 71 39 3c b8 fa f6 2f</w:t>
      </w:r>
    </w:p>
    <w:p w:rsidR="00EB5BED" w:rsidRDefault="00EB5BED" w:rsidP="00EB5BED">
      <w:r>
        <w:t>Round 4:</w:t>
      </w:r>
    </w:p>
    <w:p w:rsidR="00EB5BED" w:rsidRDefault="00EB5BED" w:rsidP="00EB5BED">
      <w:r>
        <w:t xml:space="preserve">44 4c </w:t>
      </w:r>
      <w:proofErr w:type="spellStart"/>
      <w:r>
        <w:t>ee</w:t>
      </w:r>
      <w:proofErr w:type="spellEnd"/>
      <w:r>
        <w:t xml:space="preserve"> d5 2a 46 1c 41 f4 8d 45 d6 1d b3 f3 </w:t>
      </w:r>
      <w:proofErr w:type="spellStart"/>
      <w:r>
        <w:t>fe</w:t>
      </w:r>
      <w:proofErr w:type="spellEnd"/>
    </w:p>
    <w:p w:rsidR="00EB5BED" w:rsidRDefault="00EB5BED" w:rsidP="00EB5BED">
      <w:r>
        <w:t>Round 5:</w:t>
      </w:r>
    </w:p>
    <w:p w:rsidR="00EB5BED" w:rsidRDefault="00EB5BED" w:rsidP="00EB5BED">
      <w:r>
        <w:t>2d d8 2f 3c c5 27 4a 73 b4 88 25 a3 0a 0e 17 f3</w:t>
      </w:r>
    </w:p>
    <w:p w:rsidR="00EB5BED" w:rsidRDefault="00EB5BED" w:rsidP="00EB5BED">
      <w:r>
        <w:t>Round 6:</w:t>
      </w:r>
    </w:p>
    <w:p w:rsidR="00EB5BED" w:rsidRDefault="00EB5BED" w:rsidP="00EB5BED">
      <w:r>
        <w:t xml:space="preserve">1e 05 43 80 2e ab 6c 03 85 18 6c 1d 01 17 </w:t>
      </w:r>
      <w:proofErr w:type="spellStart"/>
      <w:r>
        <w:t>fd</w:t>
      </w:r>
      <w:proofErr w:type="spellEnd"/>
      <w:r>
        <w:t xml:space="preserve"> 66</w:t>
      </w:r>
    </w:p>
    <w:p w:rsidR="00EB5BED" w:rsidRDefault="00EB5BED" w:rsidP="00EB5BED">
      <w:r>
        <w:t>Round 7:</w:t>
      </w:r>
    </w:p>
    <w:p w:rsidR="00EB5BED" w:rsidRDefault="00EB5BED" w:rsidP="00EB5BED">
      <w:r>
        <w:t>9c 67 8b 3f 9f 2d c5 dd 2f 3d 89 62 71 23 45 5c</w:t>
      </w:r>
    </w:p>
    <w:p w:rsidR="00EB5BED" w:rsidRDefault="00EB5BED" w:rsidP="00EB5BED">
      <w:r>
        <w:t>Round 8:</w:t>
      </w:r>
    </w:p>
    <w:p w:rsidR="00EB5BED" w:rsidRDefault="00EB5BED" w:rsidP="00EB5BED">
      <w:r>
        <w:t xml:space="preserve">c5 b4 04 d5 ab 47 8b 64 b8 </w:t>
      </w:r>
      <w:proofErr w:type="spellStart"/>
      <w:r>
        <w:t>ce</w:t>
      </w:r>
      <w:proofErr w:type="spellEnd"/>
      <w:r>
        <w:t xml:space="preserve"> 72 d0 01 25 f2 4f</w:t>
      </w:r>
    </w:p>
    <w:p w:rsidR="00EB5BED" w:rsidRDefault="00EB5BED" w:rsidP="00EB5BED">
      <w:r>
        <w:t>Round 9:</w:t>
      </w:r>
    </w:p>
    <w:p w:rsidR="00EB5BED" w:rsidRDefault="00EB5BED" w:rsidP="00EB5BED">
      <w:r>
        <w:t>c4 f3 59 59 10 b3 99 48 f4 12 76 78 21 c8 62 8e</w:t>
      </w:r>
    </w:p>
    <w:p w:rsidR="00EB5BED" w:rsidRDefault="00EB5BED" w:rsidP="00EB5BED">
      <w:r>
        <w:t>Round 10:</w:t>
      </w:r>
    </w:p>
    <w:p w:rsidR="00AF7518" w:rsidRDefault="00EB5BED" w:rsidP="00EB5BED">
      <w:r>
        <w:t xml:space="preserve">95 91 </w:t>
      </w:r>
      <w:proofErr w:type="spellStart"/>
      <w:r>
        <w:t>ce</w:t>
      </w:r>
      <w:proofErr w:type="spellEnd"/>
      <w:r>
        <w:t xml:space="preserve"> </w:t>
      </w:r>
      <w:proofErr w:type="spellStart"/>
      <w:r>
        <w:t>ef</w:t>
      </w:r>
      <w:proofErr w:type="spellEnd"/>
      <w:r>
        <w:t xml:space="preserve"> 9b 6a 20 d7 32 05 5e c9 68 62 02 7d</w:t>
      </w:r>
    </w:p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>
      <w:proofErr w:type="gramStart"/>
      <w:r>
        <w:rPr>
          <w:rFonts w:hint="eastAsia"/>
        </w:rPr>
        <w:lastRenderedPageBreak/>
        <w:t>Pl</w:t>
      </w:r>
      <w:r>
        <w:t>aintext :</w:t>
      </w:r>
      <w:proofErr w:type="gramEnd"/>
      <w:r>
        <w:t xml:space="preserve"> </w:t>
      </w:r>
      <w:r w:rsidRPr="00EB5BED">
        <w:t>d6ce15c952f5faf0efbe2657fa56e75c</w:t>
      </w:r>
    </w:p>
    <w:p w:rsidR="00EB5BED" w:rsidRDefault="00EB5BED" w:rsidP="00EB5BED">
      <w:proofErr w:type="gramStart"/>
      <w:r>
        <w:rPr>
          <w:rFonts w:hint="eastAsia"/>
        </w:rPr>
        <w:t>K</w:t>
      </w:r>
      <w:r>
        <w:t>ey :</w:t>
      </w:r>
      <w:proofErr w:type="gramEnd"/>
      <w:r>
        <w:t xml:space="preserve"> </w:t>
      </w:r>
      <w:r w:rsidRPr="00EB5BED">
        <w:t>032fcde5f15f088f9cc98c87ec8533e5</w:t>
      </w:r>
    </w:p>
    <w:p w:rsidR="00EB5BED" w:rsidRPr="00EB5BED" w:rsidRDefault="00EB5BED" w:rsidP="00EB5BED">
      <w:pPr>
        <w:rPr>
          <w:lang w:val="es-ES"/>
        </w:rPr>
      </w:pPr>
      <w:r w:rsidRPr="00EB5BED">
        <w:rPr>
          <w:lang w:val="es-ES"/>
        </w:rPr>
        <w:t>Round 1:</w:t>
      </w:r>
    </w:p>
    <w:p w:rsidR="00EB5BED" w:rsidRPr="00EB5BED" w:rsidRDefault="00EB5BED" w:rsidP="00EB5BED">
      <w:pPr>
        <w:rPr>
          <w:lang w:val="es-ES"/>
        </w:rPr>
      </w:pPr>
      <w:r w:rsidRPr="00EB5BED">
        <w:rPr>
          <w:lang w:val="es-ES"/>
        </w:rPr>
        <w:t>86 15 02 82 4d e1 e0 e5 e4 48 d6 11 70 a3 85 9e</w:t>
      </w:r>
    </w:p>
    <w:p w:rsidR="00EB5BED" w:rsidRDefault="00EB5BED" w:rsidP="00EB5BED">
      <w:r>
        <w:t>Round 2:</w:t>
      </w:r>
    </w:p>
    <w:p w:rsidR="00EB5BED" w:rsidRDefault="00EB5BED" w:rsidP="00EB5BED">
      <w:r>
        <w:t>e7 43 f6 05 4a a3 0d a8 7f 12 d1 39 23 89 c3 c4</w:t>
      </w:r>
    </w:p>
    <w:p w:rsidR="00EB5BED" w:rsidRDefault="00EB5BED" w:rsidP="00EB5BED">
      <w:r>
        <w:t>Round 3:</w:t>
      </w:r>
    </w:p>
    <w:p w:rsidR="00EB5BED" w:rsidRDefault="00EB5BED" w:rsidP="00EB5BED">
      <w:r>
        <w:t>fa 4b 06 7b a2 86 82 f5 c0 6c fc e4 a3 5d 60 e0</w:t>
      </w:r>
    </w:p>
    <w:p w:rsidR="00EB5BED" w:rsidRDefault="00EB5BED" w:rsidP="00EB5BED">
      <w:r>
        <w:t>Round 4:</w:t>
      </w:r>
    </w:p>
    <w:p w:rsidR="00EB5BED" w:rsidRDefault="00EB5BED" w:rsidP="00EB5BED">
      <w:r>
        <w:t xml:space="preserve">4f 84 11 78 ed 1b f5 0b a7 51 0e 55 31 30 </w:t>
      </w:r>
      <w:proofErr w:type="spellStart"/>
      <w:r>
        <w:t>ec</w:t>
      </w:r>
      <w:proofErr w:type="spellEnd"/>
      <w:r>
        <w:t xml:space="preserve"> 7b </w:t>
      </w:r>
    </w:p>
    <w:p w:rsidR="00EB5BED" w:rsidRDefault="00EB5BED" w:rsidP="00EB5BED">
      <w:r>
        <w:t>Round 5:</w:t>
      </w:r>
    </w:p>
    <w:p w:rsidR="00EB5BED" w:rsidRPr="00EB5BED" w:rsidRDefault="00EB5BED" w:rsidP="00EB5BED">
      <w:pPr>
        <w:rPr>
          <w:lang w:val="es-ES"/>
        </w:rPr>
      </w:pPr>
      <w:r w:rsidRPr="00EB5BED">
        <w:rPr>
          <w:lang w:val="es-ES"/>
        </w:rPr>
        <w:t>44 e5 ce 72 1f 31 50 a7 27 ee a1 64 c5 a3 03 4f</w:t>
      </w:r>
    </w:p>
    <w:p w:rsidR="00EB5BED" w:rsidRDefault="00EB5BED" w:rsidP="00EB5BED">
      <w:r>
        <w:t>Round 6:</w:t>
      </w:r>
    </w:p>
    <w:p w:rsidR="00EB5BED" w:rsidRDefault="00EB5BED" w:rsidP="00EB5BED">
      <w:r>
        <w:t xml:space="preserve">35 52 44 0a 90 7b 39 6d 38 28 53 c3 </w:t>
      </w:r>
      <w:proofErr w:type="spellStart"/>
      <w:r>
        <w:t>ee</w:t>
      </w:r>
      <w:proofErr w:type="spellEnd"/>
      <w:r>
        <w:t xml:space="preserve"> 84 33 0f</w:t>
      </w:r>
    </w:p>
    <w:p w:rsidR="00EB5BED" w:rsidRDefault="00EB5BED" w:rsidP="00EB5BED">
      <w:r>
        <w:t>Round 7:</w:t>
      </w:r>
    </w:p>
    <w:p w:rsidR="00EB5BED" w:rsidRDefault="00EB5BED" w:rsidP="00EB5BED">
      <w:r>
        <w:t>4f 95 0e 75 f0 0c 65 88 72 bf 53 91 0f 1a 28 60</w:t>
      </w:r>
    </w:p>
    <w:p w:rsidR="00EB5BED" w:rsidRPr="00EB5BED" w:rsidRDefault="00EB5BED" w:rsidP="00EB5BED">
      <w:pPr>
        <w:rPr>
          <w:lang w:val="es-ES"/>
        </w:rPr>
      </w:pPr>
      <w:r w:rsidRPr="00EB5BED">
        <w:rPr>
          <w:lang w:val="es-ES"/>
        </w:rPr>
        <w:t>Round 8:</w:t>
      </w:r>
    </w:p>
    <w:p w:rsidR="00EB5BED" w:rsidRPr="00EB5BED" w:rsidRDefault="00EB5BED" w:rsidP="00EB5BED">
      <w:pPr>
        <w:rPr>
          <w:lang w:val="es-ES"/>
        </w:rPr>
      </w:pPr>
      <w:r w:rsidRPr="00EB5BED">
        <w:rPr>
          <w:lang w:val="es-ES"/>
        </w:rPr>
        <w:t>d2 35 83 30 9f ca 06 8c 85 bd d7 e0 aa de 27 08</w:t>
      </w:r>
    </w:p>
    <w:p w:rsidR="00EB5BED" w:rsidRDefault="00EB5BED" w:rsidP="00EB5BED">
      <w:r>
        <w:t>Round 9:</w:t>
      </w:r>
    </w:p>
    <w:p w:rsidR="00EB5BED" w:rsidRDefault="00EB5BED" w:rsidP="00EB5BED">
      <w:r>
        <w:t xml:space="preserve">81 63 10 6e 94 </w:t>
      </w:r>
      <w:proofErr w:type="spellStart"/>
      <w:r>
        <w:t>ef</w:t>
      </w:r>
      <w:proofErr w:type="spellEnd"/>
      <w:r>
        <w:t xml:space="preserve"> e5 66 72 ed 01 8f 70 6a 41 37</w:t>
      </w:r>
    </w:p>
    <w:p w:rsidR="00EB5BED" w:rsidRDefault="00EB5BED" w:rsidP="00EB5BED">
      <w:r>
        <w:t>Round 10:</w:t>
      </w:r>
    </w:p>
    <w:p w:rsidR="00EB5BED" w:rsidRDefault="00EB5BED" w:rsidP="00EB5BED">
      <w:r>
        <w:t>5a 9d a0 b6 0b 9c 94 1d 81 c0 39 a5 8c 98 b7 1d</w:t>
      </w:r>
    </w:p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>
      <w:proofErr w:type="gramStart"/>
      <w:r>
        <w:rPr>
          <w:rFonts w:hint="eastAsia"/>
        </w:rPr>
        <w:lastRenderedPageBreak/>
        <w:t>P</w:t>
      </w:r>
      <w:r>
        <w:t>laintext :</w:t>
      </w:r>
      <w:proofErr w:type="gramEnd"/>
      <w:r>
        <w:t xml:space="preserve"> </w:t>
      </w:r>
      <w:r w:rsidRPr="00EB5BED">
        <w:t>0e76117a796ca78991315228184795ea</w:t>
      </w:r>
    </w:p>
    <w:p w:rsidR="00EB5BED" w:rsidRDefault="00EB5BED" w:rsidP="00EB5BED">
      <w:proofErr w:type="gramStart"/>
      <w:r>
        <w:t>Key :</w:t>
      </w:r>
      <w:proofErr w:type="gramEnd"/>
      <w:r>
        <w:t xml:space="preserve"> </w:t>
      </w:r>
      <w:r w:rsidRPr="00EB5BED">
        <w:t>c39f890f96e633900fdccb8f8dcf9d09</w:t>
      </w:r>
    </w:p>
    <w:p w:rsidR="00EB5BED" w:rsidRDefault="00EB5BED" w:rsidP="00EB5BED">
      <w:r>
        <w:t>Round 1:</w:t>
      </w:r>
    </w:p>
    <w:p w:rsidR="00EB5BED" w:rsidRDefault="00EB5BED" w:rsidP="00EB5BED">
      <w:r>
        <w:t>54 b8 bf 3c 29 9f ed fc 02 7d 54 61 54 18 79 be</w:t>
      </w:r>
    </w:p>
    <w:p w:rsidR="00EB5BED" w:rsidRDefault="00EB5BED" w:rsidP="00EB5BED">
      <w:r>
        <w:t>Round 2:</w:t>
      </w:r>
    </w:p>
    <w:p w:rsidR="00EB5BED" w:rsidRDefault="00EB5BED" w:rsidP="00EB5BED">
      <w:proofErr w:type="spellStart"/>
      <w:r>
        <w:t>ea</w:t>
      </w:r>
      <w:proofErr w:type="spellEnd"/>
      <w:r>
        <w:t xml:space="preserve"> d7 c1 c4 9a d9 23 aa e7 d6 59 d0 4f 94 79 4f</w:t>
      </w:r>
    </w:p>
    <w:p w:rsidR="00EB5BED" w:rsidRDefault="00EB5BED" w:rsidP="00EB5BED">
      <w:r>
        <w:t>Round 3:</w:t>
      </w:r>
    </w:p>
    <w:p w:rsidR="00EB5BED" w:rsidRDefault="00EB5BED" w:rsidP="00EB5BED">
      <w:r>
        <w:t>43 6e 5d 1b 0a 60 c0 15 16 4e 2c 97 c1 44 66 a5</w:t>
      </w:r>
    </w:p>
    <w:p w:rsidR="00EB5BED" w:rsidRDefault="00EB5BED" w:rsidP="00EB5BED">
      <w:r>
        <w:t>Round 4:</w:t>
      </w:r>
    </w:p>
    <w:p w:rsidR="00EB5BED" w:rsidRDefault="00EB5BED" w:rsidP="00EB5BED">
      <w:r>
        <w:t xml:space="preserve">d2 71 fa 77 13 74 c1 </w:t>
      </w:r>
      <w:proofErr w:type="spellStart"/>
      <w:r>
        <w:t>ba</w:t>
      </w:r>
      <w:proofErr w:type="spellEnd"/>
      <w:r>
        <w:t xml:space="preserve"> 11 f1 </w:t>
      </w:r>
      <w:proofErr w:type="spellStart"/>
      <w:r>
        <w:t>af</w:t>
      </w:r>
      <w:proofErr w:type="spellEnd"/>
      <w:r>
        <w:t xml:space="preserve"> 4f 49 </w:t>
      </w:r>
      <w:proofErr w:type="spellStart"/>
      <w:r>
        <w:t>cb</w:t>
      </w:r>
      <w:proofErr w:type="spellEnd"/>
      <w:r>
        <w:t xml:space="preserve"> bb 3f</w:t>
      </w:r>
    </w:p>
    <w:p w:rsidR="00EB5BED" w:rsidRDefault="00EB5BED" w:rsidP="00EB5BED">
      <w:r>
        <w:t>Round 5:</w:t>
      </w:r>
    </w:p>
    <w:p w:rsidR="00EB5BED" w:rsidRDefault="00EB5BED" w:rsidP="00EB5BED">
      <w:r>
        <w:t>25 d6 7c f6 d8 e1 24 44 85 27 73 46 27 b9 fc 06</w:t>
      </w:r>
    </w:p>
    <w:p w:rsidR="00EB5BED" w:rsidRPr="00EB5BED" w:rsidRDefault="00EB5BED" w:rsidP="00EB5BED">
      <w:pPr>
        <w:rPr>
          <w:lang w:val="es-ES"/>
        </w:rPr>
      </w:pPr>
      <w:r w:rsidRPr="00EB5BED">
        <w:rPr>
          <w:lang w:val="es-ES"/>
        </w:rPr>
        <w:t>Round 6:</w:t>
      </w:r>
    </w:p>
    <w:p w:rsidR="00EB5BED" w:rsidRPr="00EB5BED" w:rsidRDefault="00EB5BED" w:rsidP="00EB5BED">
      <w:pPr>
        <w:rPr>
          <w:lang w:val="es-ES"/>
        </w:rPr>
      </w:pPr>
      <w:r w:rsidRPr="00EB5BED">
        <w:rPr>
          <w:lang w:val="es-ES"/>
        </w:rPr>
        <w:t>3e e8 a9 36 09 a7 f9 fc d0 c4 96 6f a9 3c e1 05</w:t>
      </w:r>
    </w:p>
    <w:p w:rsidR="00EB5BED" w:rsidRDefault="00EB5BED" w:rsidP="00EB5BED">
      <w:r>
        <w:t>Round 7:</w:t>
      </w:r>
    </w:p>
    <w:p w:rsidR="00EB5BED" w:rsidRDefault="00EB5BED" w:rsidP="00EB5BED">
      <w:r>
        <w:t>56 d8 00 a9 9b f1 78 34 f1 69 36 b7 29 eb 00 7d</w:t>
      </w:r>
    </w:p>
    <w:p w:rsidR="00EB5BED" w:rsidRDefault="00EB5BED" w:rsidP="00EB5BED">
      <w:r>
        <w:t>Round 8:</w:t>
      </w:r>
    </w:p>
    <w:p w:rsidR="00EB5BED" w:rsidRDefault="00EB5BED" w:rsidP="00EB5BED">
      <w:r>
        <w:t xml:space="preserve">1a 19 d6 8a a9 54 12 c1 77 00 2a fc 81 c9 49 84 </w:t>
      </w:r>
    </w:p>
    <w:p w:rsidR="00EB5BED" w:rsidRDefault="00EB5BED" w:rsidP="00EB5BED">
      <w:r>
        <w:t>Round 9:</w:t>
      </w:r>
    </w:p>
    <w:p w:rsidR="00EB5BED" w:rsidRDefault="00EB5BED" w:rsidP="00EB5BED">
      <w:r>
        <w:t>9e 23 0d b6 67 53 ac 20 4c 8d 33 8b 2f 37 f0 c2</w:t>
      </w:r>
    </w:p>
    <w:p w:rsidR="00EB5BED" w:rsidRDefault="00EB5BED" w:rsidP="00EB5BED">
      <w:r>
        <w:t>Round 10:</w:t>
      </w:r>
    </w:p>
    <w:p w:rsidR="00EB5BED" w:rsidRDefault="00EB5BED" w:rsidP="00EB5BED">
      <w:r>
        <w:t>9a 45 9b b0 2e 80 3c 31 cd e7 03 9c d8 23 2f a6</w:t>
      </w:r>
    </w:p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/>
    <w:p w:rsidR="00EB5BED" w:rsidRDefault="00EB5BED" w:rsidP="00EB5BED">
      <w:proofErr w:type="gramStart"/>
      <w:r>
        <w:rPr>
          <w:rFonts w:hint="eastAsia"/>
        </w:rPr>
        <w:lastRenderedPageBreak/>
        <w:t>P</w:t>
      </w:r>
      <w:r>
        <w:t>laintext :</w:t>
      </w:r>
      <w:proofErr w:type="gramEnd"/>
      <w:r>
        <w:t xml:space="preserve"> </w:t>
      </w:r>
      <w:r w:rsidRPr="00EB5BED">
        <w:t>371f0d2a9fe3531243a47eea46483378</w:t>
      </w:r>
    </w:p>
    <w:p w:rsidR="00EB5BED" w:rsidRDefault="00EB5BED" w:rsidP="00EB5BED">
      <w:proofErr w:type="gramStart"/>
      <w:r>
        <w:rPr>
          <w:rFonts w:hint="eastAsia"/>
        </w:rPr>
        <w:t>K</w:t>
      </w:r>
      <w:r>
        <w:t>ey :</w:t>
      </w:r>
      <w:proofErr w:type="gramEnd"/>
      <w:r>
        <w:t xml:space="preserve"> </w:t>
      </w:r>
      <w:r w:rsidRPr="00EB5BED">
        <w:t>920045292a7d6fa173ef1a872df9e73d</w:t>
      </w:r>
    </w:p>
    <w:p w:rsidR="00EB5BED" w:rsidRDefault="00EB5BED" w:rsidP="00EB5BED">
      <w:r>
        <w:t>Round 1:</w:t>
      </w:r>
    </w:p>
    <w:p w:rsidR="00EB5BED" w:rsidRDefault="00EB5BED" w:rsidP="00EB5BED">
      <w:r>
        <w:t>36 2f 5b 6f 6c e2 76 39 27 12 c8 9b 0c 01 c6 38</w:t>
      </w:r>
    </w:p>
    <w:p w:rsidR="00EB5BED" w:rsidRDefault="00EB5BED" w:rsidP="00EB5BED">
      <w:r>
        <w:t>Round 2:</w:t>
      </w:r>
    </w:p>
    <w:p w:rsidR="00EB5BED" w:rsidRDefault="00EB5BED" w:rsidP="00EB5BED">
      <w:r>
        <w:t xml:space="preserve">48 12 </w:t>
      </w:r>
      <w:proofErr w:type="spellStart"/>
      <w:r>
        <w:t>ba</w:t>
      </w:r>
      <w:proofErr w:type="spellEnd"/>
      <w:r>
        <w:t xml:space="preserve"> 73 c2 47 e1 94 41 9a 0b ab e7 80 a8 73</w:t>
      </w:r>
    </w:p>
    <w:p w:rsidR="00EB5BED" w:rsidRDefault="00EB5BED" w:rsidP="00EB5BED">
      <w:r>
        <w:t>Round 3:</w:t>
      </w:r>
    </w:p>
    <w:p w:rsidR="00EB5BED" w:rsidRDefault="00EB5BED" w:rsidP="00EB5BED">
      <w:r>
        <w:t xml:space="preserve">d1 95 63 07 c0 03 2d 3d </w:t>
      </w:r>
      <w:proofErr w:type="spellStart"/>
      <w:r>
        <w:t>fe</w:t>
      </w:r>
      <w:proofErr w:type="spellEnd"/>
      <w:r>
        <w:t xml:space="preserve"> 4f 81 4b 83 0c 45 95</w:t>
      </w:r>
    </w:p>
    <w:p w:rsidR="00EB5BED" w:rsidRDefault="00EB5BED" w:rsidP="00EB5BED">
      <w:r>
        <w:t>Round 4:</w:t>
      </w:r>
    </w:p>
    <w:p w:rsidR="00EB5BED" w:rsidRDefault="00EB5BED" w:rsidP="00EB5BED">
      <w:r>
        <w:t xml:space="preserve">25 64 a8 1c b5 d3 98 </w:t>
      </w:r>
      <w:proofErr w:type="spellStart"/>
      <w:r>
        <w:t>fe</w:t>
      </w:r>
      <w:proofErr w:type="spellEnd"/>
      <w:r>
        <w:t xml:space="preserve"> 37 08 b5 65 23 7d 82 9f </w:t>
      </w:r>
    </w:p>
    <w:p w:rsidR="00EB5BED" w:rsidRDefault="00EB5BED" w:rsidP="00EB5BED">
      <w:r>
        <w:t>Round 5:</w:t>
      </w:r>
    </w:p>
    <w:p w:rsidR="00EB5BED" w:rsidRPr="00EB5BED" w:rsidRDefault="00EB5BED" w:rsidP="00EB5BED">
      <w:pPr>
        <w:rPr>
          <w:lang w:val="es-ES"/>
        </w:rPr>
      </w:pPr>
      <w:r w:rsidRPr="00EB5BED">
        <w:rPr>
          <w:lang w:val="es-ES"/>
        </w:rPr>
        <w:t>53 23 60 c4 01 7e ac af bc 9e 88 d6 87 25 bb f9</w:t>
      </w:r>
    </w:p>
    <w:p w:rsidR="00EB5BED" w:rsidRDefault="00EB5BED" w:rsidP="00EB5BED">
      <w:r>
        <w:t>Round 6:</w:t>
      </w:r>
    </w:p>
    <w:p w:rsidR="00EB5BED" w:rsidRDefault="00EB5BED" w:rsidP="00EB5BED">
      <w:r>
        <w:t xml:space="preserve">4c 26 3d c2 a2 c9 4c 66 63 94 1e </w:t>
      </w:r>
      <w:proofErr w:type="spellStart"/>
      <w:r>
        <w:t>ba</w:t>
      </w:r>
      <w:proofErr w:type="spellEnd"/>
      <w:r>
        <w:t xml:space="preserve"> 67 9a f8 7d</w:t>
      </w:r>
    </w:p>
    <w:p w:rsidR="00EB5BED" w:rsidRDefault="00EB5BED" w:rsidP="00EB5BED">
      <w:r>
        <w:t>Round 7:</w:t>
      </w:r>
    </w:p>
    <w:p w:rsidR="00EB5BED" w:rsidRPr="00EB5BED" w:rsidRDefault="00EB5BED" w:rsidP="00EB5BED">
      <w:pPr>
        <w:rPr>
          <w:lang w:val="es-ES"/>
        </w:rPr>
      </w:pPr>
      <w:r w:rsidRPr="00EB5BED">
        <w:rPr>
          <w:lang w:val="es-ES"/>
        </w:rPr>
        <w:t>e6 b8 f8 da 82 5b d7 b7 9f 94 0e 37 3f 3e 80 65</w:t>
      </w:r>
    </w:p>
    <w:p w:rsidR="00EB5BED" w:rsidRDefault="00EB5BED" w:rsidP="00EB5BED">
      <w:r>
        <w:t>Round 8:</w:t>
      </w:r>
    </w:p>
    <w:p w:rsidR="00EB5BED" w:rsidRDefault="00EB5BED" w:rsidP="00EB5BED">
      <w:r>
        <w:t xml:space="preserve">17 52 59 </w:t>
      </w:r>
      <w:proofErr w:type="spellStart"/>
      <w:r>
        <w:t>cb</w:t>
      </w:r>
      <w:proofErr w:type="spellEnd"/>
      <w:r>
        <w:t xml:space="preserve"> 93 8a 1f </w:t>
      </w:r>
      <w:proofErr w:type="spellStart"/>
      <w:r>
        <w:t>ee</w:t>
      </w:r>
      <w:proofErr w:type="spellEnd"/>
      <w:r>
        <w:t xml:space="preserve"> 74 56 0b 8e c7 7c 17 4c</w:t>
      </w:r>
    </w:p>
    <w:p w:rsidR="00EB5BED" w:rsidRDefault="00EB5BED" w:rsidP="00EB5BED">
      <w:r>
        <w:t>Round 9:</w:t>
      </w:r>
    </w:p>
    <w:p w:rsidR="00EB5BED" w:rsidRPr="00EB5BED" w:rsidRDefault="00EB5BED" w:rsidP="00EB5BED">
      <w:pPr>
        <w:rPr>
          <w:lang w:val="es-ES"/>
        </w:rPr>
      </w:pPr>
      <w:r w:rsidRPr="00EB5BED">
        <w:rPr>
          <w:lang w:val="es-ES"/>
        </w:rPr>
        <w:t>16 01 dc 91 a0 2e 9e 07 34 db 5e 63 9b da f8 78</w:t>
      </w:r>
    </w:p>
    <w:p w:rsidR="00EB5BED" w:rsidRPr="00EB5BED" w:rsidRDefault="00EB5BED" w:rsidP="00EB5BED">
      <w:pPr>
        <w:rPr>
          <w:lang w:val="es-ES"/>
        </w:rPr>
      </w:pPr>
      <w:r w:rsidRPr="00EB5BED">
        <w:rPr>
          <w:lang w:val="es-ES"/>
        </w:rPr>
        <w:t>Round 10:</w:t>
      </w:r>
    </w:p>
    <w:p w:rsidR="00EB5BED" w:rsidRPr="00EB5BED" w:rsidRDefault="00EB5BED" w:rsidP="00EB5BED">
      <w:pPr>
        <w:rPr>
          <w:rFonts w:hint="eastAsia"/>
          <w:lang w:val="es-ES"/>
        </w:rPr>
      </w:pPr>
      <w:r w:rsidRPr="00EB5BED">
        <w:rPr>
          <w:lang w:val="es-ES"/>
        </w:rPr>
        <w:t>44 71 9e 22 c7 66 ae 18 e7 8f 40 19 3e fa 43 fc</w:t>
      </w:r>
    </w:p>
    <w:p w:rsidR="00EB5BED" w:rsidRDefault="00EB5BED" w:rsidP="00EB5BED">
      <w:pPr>
        <w:rPr>
          <w:lang w:val="es-ES"/>
        </w:rPr>
      </w:pPr>
    </w:p>
    <w:p w:rsidR="00EB5BED" w:rsidRDefault="00EB5BED" w:rsidP="00EB5BED">
      <w:pPr>
        <w:rPr>
          <w:lang w:val="es-ES"/>
        </w:rPr>
      </w:pPr>
    </w:p>
    <w:p w:rsidR="00EB5BED" w:rsidRDefault="00EB5BED" w:rsidP="00EB5BED">
      <w:pPr>
        <w:rPr>
          <w:lang w:val="es-ES"/>
        </w:rPr>
      </w:pPr>
    </w:p>
    <w:p w:rsidR="00EB5BED" w:rsidRDefault="00EB5BED" w:rsidP="00EB5BED">
      <w:pPr>
        <w:rPr>
          <w:lang w:val="es-ES"/>
        </w:rPr>
      </w:pPr>
    </w:p>
    <w:p w:rsidR="00EB5BED" w:rsidRDefault="00EB5BED" w:rsidP="00EB5BED">
      <w:pPr>
        <w:rPr>
          <w:lang w:val="es-ES"/>
        </w:rPr>
      </w:pPr>
    </w:p>
    <w:p w:rsidR="00EB5BED" w:rsidRDefault="00EB5BED" w:rsidP="00EB5BED">
      <w:pPr>
        <w:rPr>
          <w:lang w:val="es-ES"/>
        </w:rPr>
      </w:pPr>
    </w:p>
    <w:p w:rsidR="00EB5BED" w:rsidRDefault="00EB5BED" w:rsidP="00EB5BED">
      <w:pPr>
        <w:rPr>
          <w:lang w:val="es-ES"/>
        </w:rPr>
      </w:pPr>
    </w:p>
    <w:p w:rsidR="00EB5BED" w:rsidRDefault="00EB5BED" w:rsidP="00EB5BED">
      <w:pPr>
        <w:rPr>
          <w:lang w:val="es-ES"/>
        </w:rPr>
      </w:pPr>
    </w:p>
    <w:p w:rsidR="00EB5BED" w:rsidRDefault="00EB5BED" w:rsidP="00EB5BED">
      <w:pPr>
        <w:rPr>
          <w:lang w:val="es-ES"/>
        </w:rPr>
      </w:pPr>
    </w:p>
    <w:p w:rsidR="00EB5BED" w:rsidRDefault="00EB5BED" w:rsidP="00EB5BED">
      <w:pPr>
        <w:rPr>
          <w:lang w:val="es-ES"/>
        </w:rPr>
      </w:pPr>
    </w:p>
    <w:p w:rsidR="00EB5BED" w:rsidRDefault="00EB5BED" w:rsidP="00EB5BED">
      <w:pPr>
        <w:rPr>
          <w:lang w:val="es-ES"/>
        </w:rPr>
      </w:pPr>
    </w:p>
    <w:p w:rsidR="00EB5BED" w:rsidRDefault="00EB5BED" w:rsidP="00EB5BED">
      <w:pPr>
        <w:rPr>
          <w:lang w:val="es-ES"/>
        </w:rPr>
      </w:pPr>
    </w:p>
    <w:p w:rsidR="00EB5BED" w:rsidRDefault="00EB5BED" w:rsidP="00EB5BED">
      <w:pPr>
        <w:rPr>
          <w:lang w:val="es-ES"/>
        </w:rPr>
      </w:pPr>
    </w:p>
    <w:p w:rsidR="00EB5BED" w:rsidRDefault="00EB5BED" w:rsidP="00EB5BED">
      <w:pPr>
        <w:rPr>
          <w:lang w:val="es-ES"/>
        </w:rPr>
      </w:pPr>
    </w:p>
    <w:p w:rsidR="00EB5BED" w:rsidRDefault="00EB5BED" w:rsidP="00EB5BED">
      <w:pPr>
        <w:rPr>
          <w:lang w:val="es-ES"/>
        </w:rPr>
      </w:pPr>
    </w:p>
    <w:p w:rsidR="00EB5BED" w:rsidRDefault="00EB5BED" w:rsidP="00EB5BED">
      <w:pPr>
        <w:rPr>
          <w:lang w:val="es-ES"/>
        </w:rPr>
      </w:pPr>
    </w:p>
    <w:p w:rsidR="00EB5BED" w:rsidRDefault="00EB5BED" w:rsidP="00EB5BED">
      <w:pPr>
        <w:rPr>
          <w:lang w:val="es-ES"/>
        </w:rPr>
      </w:pPr>
      <w:r>
        <w:rPr>
          <w:rFonts w:hint="eastAsia"/>
          <w:lang w:val="es-ES"/>
        </w:rPr>
        <w:lastRenderedPageBreak/>
        <w:t>P</w:t>
      </w:r>
      <w:r>
        <w:rPr>
          <w:lang w:val="es-ES"/>
        </w:rPr>
        <w:t xml:space="preserve">laintext : </w:t>
      </w:r>
      <w:r w:rsidRPr="00EB5BED">
        <w:rPr>
          <w:lang w:val="es-ES"/>
        </w:rPr>
        <w:t>6fc70adab65900abf527aabc6439e106</w:t>
      </w:r>
    </w:p>
    <w:p w:rsidR="00EB5BED" w:rsidRDefault="00EB5BED" w:rsidP="00EB5BED">
      <w:pPr>
        <w:tabs>
          <w:tab w:val="left" w:pos="1758"/>
        </w:tabs>
        <w:rPr>
          <w:lang w:val="es-ES"/>
        </w:rPr>
      </w:pPr>
      <w:r>
        <w:rPr>
          <w:rFonts w:hint="eastAsia"/>
          <w:lang w:val="es-ES"/>
        </w:rPr>
        <w:t>K</w:t>
      </w:r>
      <w:r>
        <w:rPr>
          <w:lang w:val="es-ES"/>
        </w:rPr>
        <w:t xml:space="preserve">ey : </w:t>
      </w:r>
      <w:r w:rsidRPr="00EB5BED">
        <w:rPr>
          <w:lang w:val="es-ES"/>
        </w:rPr>
        <w:t>51610143bf039bb1e7f2697fcd334061</w:t>
      </w:r>
    </w:p>
    <w:p w:rsidR="00EB5BED" w:rsidRDefault="00EB5BED" w:rsidP="00EB5BED">
      <w:pPr>
        <w:tabs>
          <w:tab w:val="left" w:pos="1758"/>
        </w:tabs>
        <w:rPr>
          <w:lang w:val="es-ES"/>
        </w:rPr>
      </w:pPr>
    </w:p>
    <w:p w:rsidR="00EB5BED" w:rsidRDefault="00EB5BED" w:rsidP="00EB5BED">
      <w:pPr>
        <w:tabs>
          <w:tab w:val="left" w:pos="1758"/>
        </w:tabs>
        <w:rPr>
          <w:lang w:val="es-ES"/>
        </w:rPr>
      </w:pPr>
    </w:p>
    <w:p w:rsidR="00EB5BED" w:rsidRPr="00EB5BED" w:rsidRDefault="00EB5BED" w:rsidP="00EB5BED">
      <w:pPr>
        <w:tabs>
          <w:tab w:val="left" w:pos="1758"/>
        </w:tabs>
      </w:pPr>
      <w:r w:rsidRPr="00EB5BED">
        <w:t>Round 1:</w:t>
      </w:r>
    </w:p>
    <w:p w:rsidR="00EB5BED" w:rsidRPr="00EB5BED" w:rsidRDefault="00EB5BED" w:rsidP="00EB5BED">
      <w:pPr>
        <w:tabs>
          <w:tab w:val="left" w:pos="1758"/>
        </w:tabs>
      </w:pPr>
      <w:r w:rsidRPr="00EB5BED">
        <w:t>9e 4a 2a b2 f7 d4 3a ba 62 41 19 63 ed 23 f1 53</w:t>
      </w:r>
    </w:p>
    <w:p w:rsidR="00EB5BED" w:rsidRPr="00EB5BED" w:rsidRDefault="00EB5BED" w:rsidP="00EB5BED">
      <w:pPr>
        <w:tabs>
          <w:tab w:val="left" w:pos="1758"/>
        </w:tabs>
      </w:pPr>
      <w:r w:rsidRPr="00EB5BED">
        <w:t>Round 2:</w:t>
      </w:r>
    </w:p>
    <w:p w:rsidR="00EB5BED" w:rsidRPr="00EB5BED" w:rsidRDefault="00EB5BED" w:rsidP="00EB5BED">
      <w:pPr>
        <w:tabs>
          <w:tab w:val="left" w:pos="1758"/>
        </w:tabs>
      </w:pPr>
      <w:r w:rsidRPr="00EB5BED">
        <w:t>ca 33 e3 d1 c9 f3 a1 2a ee f6 0c 3b 6c f8 84 fb</w:t>
      </w:r>
    </w:p>
    <w:p w:rsidR="00EB5BED" w:rsidRPr="00EB5BED" w:rsidRDefault="00EB5BED" w:rsidP="00EB5BED">
      <w:pPr>
        <w:tabs>
          <w:tab w:val="left" w:pos="1758"/>
        </w:tabs>
      </w:pPr>
      <w:r w:rsidRPr="00EB5BED">
        <w:t>Round 3:</w:t>
      </w:r>
    </w:p>
    <w:p w:rsidR="00EB5BED" w:rsidRPr="00EB5BED" w:rsidRDefault="00EB5BED" w:rsidP="00EB5BED">
      <w:pPr>
        <w:tabs>
          <w:tab w:val="left" w:pos="1758"/>
        </w:tabs>
        <w:rPr>
          <w:lang w:val="es-ES"/>
        </w:rPr>
      </w:pPr>
      <w:r w:rsidRPr="00EB5BED">
        <w:rPr>
          <w:lang w:val="es-ES"/>
        </w:rPr>
        <w:t>ed 3d b8 66 f4 8a 1e d4 4f a0 54 de da df eb 46</w:t>
      </w:r>
    </w:p>
    <w:p w:rsidR="00EB5BED" w:rsidRPr="00EB5BED" w:rsidRDefault="00EB5BED" w:rsidP="00EB5BED">
      <w:pPr>
        <w:tabs>
          <w:tab w:val="left" w:pos="1758"/>
        </w:tabs>
      </w:pPr>
      <w:r w:rsidRPr="00EB5BED">
        <w:t>Round 4:</w:t>
      </w:r>
    </w:p>
    <w:p w:rsidR="00EB5BED" w:rsidRPr="00EB5BED" w:rsidRDefault="00EB5BED" w:rsidP="00EB5BED">
      <w:pPr>
        <w:tabs>
          <w:tab w:val="left" w:pos="1758"/>
        </w:tabs>
      </w:pPr>
      <w:r w:rsidRPr="00EB5BED">
        <w:t>9d 2b f4 bd b9 c3 cf d4 9b 37 3d b3 49 5c b5 48</w:t>
      </w:r>
    </w:p>
    <w:p w:rsidR="00EB5BED" w:rsidRPr="00EB5BED" w:rsidRDefault="00EB5BED" w:rsidP="00EB5BED">
      <w:pPr>
        <w:tabs>
          <w:tab w:val="left" w:pos="1758"/>
        </w:tabs>
      </w:pPr>
      <w:r w:rsidRPr="00EB5BED">
        <w:t>Round 5:</w:t>
      </w:r>
    </w:p>
    <w:p w:rsidR="00EB5BED" w:rsidRPr="00EB5BED" w:rsidRDefault="00EB5BED" w:rsidP="00EB5BED">
      <w:pPr>
        <w:tabs>
          <w:tab w:val="left" w:pos="1758"/>
        </w:tabs>
      </w:pPr>
      <w:r w:rsidRPr="00EB5BED">
        <w:t>ef ee a4 1f df 04 93 70 7d 19 a4 2e 04 ef 33 45</w:t>
      </w:r>
    </w:p>
    <w:p w:rsidR="00EB5BED" w:rsidRPr="00EB5BED" w:rsidRDefault="00EB5BED" w:rsidP="00EB5BED">
      <w:pPr>
        <w:tabs>
          <w:tab w:val="left" w:pos="1758"/>
        </w:tabs>
      </w:pPr>
      <w:r w:rsidRPr="00EB5BED">
        <w:t>Round 6:</w:t>
      </w:r>
    </w:p>
    <w:p w:rsidR="00EB5BED" w:rsidRPr="00EB5BED" w:rsidRDefault="00EB5BED" w:rsidP="00EB5BED">
      <w:pPr>
        <w:tabs>
          <w:tab w:val="left" w:pos="1758"/>
        </w:tabs>
      </w:pPr>
      <w:r w:rsidRPr="00EB5BED">
        <w:t>5d c1 b2 13 f8 84 53 0a 40 ec d9 66 30 15 f3 7a</w:t>
      </w:r>
    </w:p>
    <w:p w:rsidR="00EB5BED" w:rsidRPr="00EB5BED" w:rsidRDefault="00EB5BED" w:rsidP="00EB5BED">
      <w:pPr>
        <w:tabs>
          <w:tab w:val="left" w:pos="1758"/>
        </w:tabs>
      </w:pPr>
      <w:r w:rsidRPr="00EB5BED">
        <w:t>Round 7:</w:t>
      </w:r>
    </w:p>
    <w:p w:rsidR="00EB5BED" w:rsidRPr="00EB5BED" w:rsidRDefault="00EB5BED" w:rsidP="00EB5BED">
      <w:pPr>
        <w:tabs>
          <w:tab w:val="left" w:pos="1758"/>
        </w:tabs>
      </w:pPr>
      <w:r w:rsidRPr="00EB5BED">
        <w:t xml:space="preserve">9d 16 4b a1 0b fa 8a 75 de ef 97 7c 73 78 31 d9 </w:t>
      </w:r>
    </w:p>
    <w:p w:rsidR="00EB5BED" w:rsidRPr="00EB5BED" w:rsidRDefault="00EB5BED" w:rsidP="00EB5BED">
      <w:pPr>
        <w:tabs>
          <w:tab w:val="left" w:pos="1758"/>
        </w:tabs>
        <w:rPr>
          <w:lang w:val="es-ES"/>
        </w:rPr>
      </w:pPr>
      <w:r w:rsidRPr="00EB5BED">
        <w:rPr>
          <w:lang w:val="es-ES"/>
        </w:rPr>
        <w:t>Round 8:</w:t>
      </w:r>
    </w:p>
    <w:p w:rsidR="00EB5BED" w:rsidRPr="00EB5BED" w:rsidRDefault="00EB5BED" w:rsidP="00EB5BED">
      <w:pPr>
        <w:tabs>
          <w:tab w:val="left" w:pos="1758"/>
        </w:tabs>
        <w:rPr>
          <w:lang w:val="es-ES"/>
        </w:rPr>
      </w:pPr>
      <w:r w:rsidRPr="00EB5BED">
        <w:rPr>
          <w:lang w:val="es-ES"/>
        </w:rPr>
        <w:t>21 e6 97 45 3e ec 1f e6 5b 45 48 29 1f 68 f5 95</w:t>
      </w:r>
    </w:p>
    <w:p w:rsidR="00EB5BED" w:rsidRPr="00EB5BED" w:rsidRDefault="00EB5BED" w:rsidP="00EB5BED">
      <w:pPr>
        <w:tabs>
          <w:tab w:val="left" w:pos="1758"/>
        </w:tabs>
      </w:pPr>
      <w:r w:rsidRPr="00EB5BED">
        <w:t>Round 9:</w:t>
      </w:r>
    </w:p>
    <w:p w:rsidR="00EB5BED" w:rsidRPr="00EB5BED" w:rsidRDefault="00EB5BED" w:rsidP="00EB5BED">
      <w:pPr>
        <w:tabs>
          <w:tab w:val="left" w:pos="1758"/>
        </w:tabs>
      </w:pPr>
      <w:r w:rsidRPr="00EB5BED">
        <w:t>93 53 36 c6 e1 c6 4e 6c 8f 21 21 54 fe 5d 0f 97</w:t>
      </w:r>
    </w:p>
    <w:p w:rsidR="00EB5BED" w:rsidRPr="00EB5BED" w:rsidRDefault="00EB5BED" w:rsidP="00EB5BED">
      <w:pPr>
        <w:tabs>
          <w:tab w:val="left" w:pos="1758"/>
        </w:tabs>
      </w:pPr>
      <w:r w:rsidRPr="00EB5BED">
        <w:t>Round 10:</w:t>
      </w:r>
    </w:p>
    <w:p w:rsidR="00EB5BED" w:rsidRPr="00EB5BED" w:rsidRDefault="00EB5BED" w:rsidP="00EB5BED">
      <w:pPr>
        <w:tabs>
          <w:tab w:val="left" w:pos="1758"/>
        </w:tabs>
        <w:rPr>
          <w:rFonts w:hint="eastAsia"/>
          <w:lang w:val="es-ES"/>
        </w:rPr>
      </w:pPr>
      <w:r w:rsidRPr="00EB5BED">
        <w:rPr>
          <w:lang w:val="es-ES"/>
        </w:rPr>
        <w:t>ea 70 44 3d 6a ce 38 f4 d5 e0 94 c5 94 25 90 66</w:t>
      </w:r>
      <w:bookmarkStart w:id="0" w:name="_GoBack"/>
      <w:bookmarkEnd w:id="0"/>
    </w:p>
    <w:sectPr w:rsidR="00EB5BED" w:rsidRPr="00EB5BED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2sLA0MDO1NDc0M7JQ0lEKTi0uzszPAykwrAUAXJ6K9CwAAAA="/>
  </w:docVars>
  <w:rsids>
    <w:rsidRoot w:val="00EB5BED"/>
    <w:rsid w:val="00AF7518"/>
    <w:rsid w:val="00EB5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261779"/>
  <w15:chartTrackingRefBased/>
  <w15:docId w15:val="{EA3941E6-35E3-4D73-B058-00AB5B3FE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5</Pages>
  <Words>499</Words>
  <Characters>2846</Characters>
  <Application>Microsoft Office Word</Application>
  <DocSecurity>0</DocSecurity>
  <Lines>23</Lines>
  <Paragraphs>6</Paragraphs>
  <ScaleCrop>false</ScaleCrop>
  <Company/>
  <LinksUpToDate>false</LinksUpToDate>
  <CharactersWithSpaces>3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呂佳恩</dc:creator>
  <cp:keywords/>
  <dc:description/>
  <cp:lastModifiedBy>呂佳恩</cp:lastModifiedBy>
  <cp:revision>1</cp:revision>
  <dcterms:created xsi:type="dcterms:W3CDTF">2023-03-26T12:55:00Z</dcterms:created>
  <dcterms:modified xsi:type="dcterms:W3CDTF">2023-03-26T12:58:00Z</dcterms:modified>
</cp:coreProperties>
</file>